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7D165473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491940" w:rsidRPr="00491940">
        <w:rPr>
          <w:rFonts w:cstheme="minorHAnsi"/>
          <w:b/>
          <w:bCs/>
          <w:sz w:val="24"/>
          <w:szCs w:val="24"/>
        </w:rPr>
        <w:t>National Consultant – Agriculture Expert (Adaptation Fund Project Preparation)</w:t>
      </w:r>
      <w:r w:rsidR="00491940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50C86-2790-4278-8A7F-A7EC81F53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8</cp:revision>
  <dcterms:created xsi:type="dcterms:W3CDTF">2025-04-03T09:40:00Z</dcterms:created>
  <dcterms:modified xsi:type="dcterms:W3CDTF">2026-03-04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